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>[AT111-e][</w:t>
      </w:r>
      <w:proofErr w:type="gramStart"/>
      <w:r w:rsidRPr="0032457D">
        <w:rPr>
          <w:rFonts w:ascii="Arial" w:hAnsi="Arial" w:cs="Arial"/>
          <w:b/>
          <w:bCs/>
          <w:sz w:val="24"/>
        </w:rPr>
        <w:t>023][</w:t>
      </w:r>
      <w:proofErr w:type="gramEnd"/>
      <w:r w:rsidRPr="0032457D">
        <w:rPr>
          <w:rFonts w:ascii="Arial" w:hAnsi="Arial" w:cs="Arial"/>
          <w:b/>
          <w:bCs/>
          <w:sz w:val="24"/>
        </w:rPr>
        <w:t xml:space="preserve">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</w:t>
      </w:r>
      <w:proofErr w:type="gramStart"/>
      <w:r w:rsidRPr="00283E7E">
        <w:rPr>
          <w:sz w:val="21"/>
          <w:szCs w:val="20"/>
        </w:rPr>
        <w:t>023][</w:t>
      </w:r>
      <w:proofErr w:type="gramEnd"/>
      <w:r w:rsidRPr="00283E7E">
        <w:rPr>
          <w:sz w:val="21"/>
          <w:szCs w:val="20"/>
        </w:rPr>
        <w:t>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Heading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SimSun"/>
          <w:bCs/>
          <w:sz w:val="28"/>
          <w:lang w:eastAsia="zh-CN"/>
        </w:rPr>
      </w:pPr>
      <w:r w:rsidRPr="00E11F01">
        <w:rPr>
          <w:rFonts w:eastAsia="SimSun" w:hint="eastAsia"/>
          <w:bCs/>
          <w:sz w:val="22"/>
          <w:lang w:eastAsia="zh-CN"/>
        </w:rPr>
        <w:t>I</w:t>
      </w:r>
      <w:r w:rsidR="00070532" w:rsidRPr="00E11F01">
        <w:rPr>
          <w:rFonts w:eastAsia="SimSun"/>
          <w:bCs/>
          <w:sz w:val="22"/>
          <w:lang w:eastAsia="zh-CN"/>
        </w:rPr>
        <w:t>n the</w:t>
      </w:r>
      <w:r w:rsidR="005017AF">
        <w:rPr>
          <w:rFonts w:eastAsia="SimSun"/>
          <w:bCs/>
          <w:sz w:val="22"/>
          <w:lang w:eastAsia="zh-CN"/>
        </w:rPr>
        <w:t xml:space="preserve"> last</w:t>
      </w:r>
      <w:r w:rsidR="00070532" w:rsidRPr="00E11F01">
        <w:rPr>
          <w:rFonts w:eastAsia="SimSun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SimSun"/>
          <w:bCs/>
          <w:sz w:val="22"/>
          <w:lang w:eastAsia="zh-CN"/>
        </w:rPr>
        <w:t xml:space="preserve"> </w:t>
      </w:r>
      <w:r w:rsidR="00997118">
        <w:rPr>
          <w:rFonts w:eastAsia="SimSun"/>
          <w:bCs/>
          <w:sz w:val="22"/>
          <w:lang w:eastAsia="zh-CN"/>
        </w:rPr>
        <w:t>the</w:t>
      </w:r>
      <w:r w:rsidR="006C7235" w:rsidRPr="00E11F01">
        <w:rPr>
          <w:rFonts w:eastAsia="SimSun"/>
          <w:bCs/>
          <w:sz w:val="22"/>
          <w:lang w:eastAsia="zh-CN"/>
        </w:rPr>
        <w:t xml:space="preserve"> reported UE capabilities </w:t>
      </w:r>
      <w:r w:rsidR="009E553F">
        <w:rPr>
          <w:rFonts w:eastAsia="SimSun"/>
          <w:bCs/>
          <w:sz w:val="22"/>
          <w:lang w:eastAsia="zh-CN"/>
        </w:rPr>
        <w:t>related to</w:t>
      </w:r>
      <w:r w:rsidR="006C7235" w:rsidRPr="00E11F01">
        <w:rPr>
          <w:rFonts w:eastAsia="SimSun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SimSun"/>
          <w:bCs/>
          <w:sz w:val="22"/>
          <w:lang w:eastAsia="zh-CN"/>
        </w:rPr>
        <w:t>be</w:t>
      </w:r>
      <w:r w:rsidR="008026F0">
        <w:rPr>
          <w:rFonts w:eastAsia="SimSun"/>
          <w:bCs/>
          <w:sz w:val="22"/>
          <w:lang w:eastAsia="zh-CN"/>
        </w:rPr>
        <w:t xml:space="preserve"> </w:t>
      </w:r>
      <w:r w:rsidR="00C771A9">
        <w:rPr>
          <w:rFonts w:eastAsia="SimSun"/>
          <w:bCs/>
          <w:sz w:val="22"/>
          <w:lang w:eastAsia="zh-CN"/>
        </w:rPr>
        <w:t xml:space="preserve">also </w:t>
      </w:r>
      <w:r w:rsidR="006C7235" w:rsidRPr="00E11F01">
        <w:rPr>
          <w:rFonts w:eastAsia="SimSun"/>
          <w:bCs/>
          <w:sz w:val="22"/>
          <w:lang w:eastAsia="zh-CN"/>
        </w:rPr>
        <w:t>re-use</w:t>
      </w:r>
      <w:r w:rsidR="000B68C2" w:rsidRPr="00E11F01">
        <w:rPr>
          <w:rFonts w:eastAsia="SimSun"/>
          <w:bCs/>
          <w:sz w:val="22"/>
          <w:lang w:eastAsia="zh-CN"/>
        </w:rPr>
        <w:t>d</w:t>
      </w:r>
      <w:r w:rsidR="006C7235" w:rsidRPr="00E11F01">
        <w:rPr>
          <w:rFonts w:eastAsia="SimSun"/>
          <w:bCs/>
          <w:sz w:val="22"/>
          <w:lang w:eastAsia="zh-CN"/>
        </w:rPr>
        <w:t xml:space="preserve"> for</w:t>
      </w:r>
      <w:r w:rsidR="008D4103" w:rsidRPr="00E11F01">
        <w:rPr>
          <w:rFonts w:eastAsia="SimSun"/>
          <w:bCs/>
          <w:sz w:val="22"/>
          <w:lang w:eastAsia="zh-CN"/>
        </w:rPr>
        <w:t xml:space="preserve"> </w:t>
      </w:r>
      <w:r w:rsidR="00FF263F">
        <w:rPr>
          <w:rFonts w:eastAsia="SimSun"/>
          <w:bCs/>
          <w:sz w:val="22"/>
          <w:lang w:eastAsia="zh-CN"/>
        </w:rPr>
        <w:t xml:space="preserve">the case of </w:t>
      </w:r>
      <w:r w:rsidR="008D4103" w:rsidRPr="00E11F01">
        <w:rPr>
          <w:rFonts w:eastAsia="SimSun"/>
          <w:bCs/>
          <w:sz w:val="22"/>
          <w:lang w:eastAsia="zh-CN"/>
        </w:rPr>
        <w:t>NGEN-DC</w:t>
      </w:r>
      <w:r w:rsidR="006B1D24" w:rsidRPr="00E11F01">
        <w:rPr>
          <w:rFonts w:eastAsia="SimSun"/>
          <w:bCs/>
          <w:sz w:val="22"/>
          <w:lang w:eastAsia="zh-CN"/>
        </w:rPr>
        <w:t xml:space="preserve"> had been warmly discussed. </w:t>
      </w:r>
      <w:r w:rsidR="00BE1B8D">
        <w:rPr>
          <w:rFonts w:eastAsia="SimSun"/>
          <w:bCs/>
          <w:sz w:val="22"/>
          <w:lang w:eastAsia="zh-CN"/>
        </w:rPr>
        <w:t xml:space="preserve">In the end, it was </w:t>
      </w:r>
      <w:r w:rsidR="00893C3B">
        <w:rPr>
          <w:rFonts w:eastAsia="SimSun"/>
          <w:bCs/>
          <w:sz w:val="22"/>
          <w:lang w:eastAsia="zh-CN"/>
        </w:rPr>
        <w:t>agreed</w:t>
      </w:r>
      <w:r w:rsidR="00BE1B8D">
        <w:rPr>
          <w:rFonts w:eastAsia="SimSun"/>
          <w:bCs/>
          <w:sz w:val="22"/>
          <w:lang w:eastAsia="zh-CN"/>
        </w:rPr>
        <w:t xml:space="preserve"> </w:t>
      </w:r>
      <w:r w:rsidR="0053776B">
        <w:rPr>
          <w:rFonts w:eastAsia="SimSun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SimSun"/>
          <w:bCs/>
          <w:sz w:val="28"/>
          <w:lang w:eastAsia="zh-CN"/>
        </w:rPr>
        <w:t xml:space="preserve"> </w:t>
      </w:r>
      <w:r w:rsidR="006C7235" w:rsidRPr="0053776B">
        <w:rPr>
          <w:rFonts w:eastAsia="SimSun"/>
          <w:bCs/>
          <w:sz w:val="28"/>
          <w:lang w:eastAsia="zh-CN"/>
        </w:rPr>
        <w:t xml:space="preserve"> </w:t>
      </w:r>
      <w:r w:rsidR="00070532" w:rsidRPr="0053776B">
        <w:rPr>
          <w:rFonts w:eastAsia="SimSun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SimSun"/>
          <w:bCs/>
          <w:sz w:val="22"/>
          <w:lang w:eastAsia="zh-CN"/>
        </w:rPr>
        <w:t>support of NGEN-DC for</w:t>
      </w:r>
      <w:r w:rsidR="00E17FC3">
        <w:rPr>
          <w:rFonts w:eastAsia="SimSun"/>
          <w:bCs/>
          <w:sz w:val="22"/>
          <w:lang w:eastAsia="zh-CN"/>
        </w:rPr>
        <w:t xml:space="preserve"> </w:t>
      </w:r>
      <w:r w:rsidR="00F7553F">
        <w:rPr>
          <w:rFonts w:eastAsia="SimSun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SimSun"/>
          <w:bCs/>
          <w:sz w:val="22"/>
          <w:lang w:eastAsia="zh-CN"/>
        </w:rPr>
        <w:t xml:space="preserve">and </w:t>
      </w:r>
      <w:r w:rsidR="000F62BD">
        <w:rPr>
          <w:rFonts w:eastAsia="SimSun"/>
          <w:bCs/>
          <w:sz w:val="22"/>
          <w:lang w:eastAsia="zh-CN"/>
        </w:rPr>
        <w:t>two specific</w:t>
      </w:r>
      <w:r w:rsidR="00E17FC3">
        <w:rPr>
          <w:rFonts w:eastAsia="SimSun"/>
          <w:bCs/>
          <w:sz w:val="22"/>
          <w:lang w:eastAsia="zh-CN"/>
        </w:rPr>
        <w:t xml:space="preserve"> Rel-15 UE capabilities</w:t>
      </w:r>
      <w:r w:rsidR="00932E2B">
        <w:rPr>
          <w:rFonts w:eastAsia="SimSun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SimSun"/>
          <w:bCs/>
          <w:sz w:val="22"/>
          <w:lang w:eastAsia="zh-CN"/>
        </w:rPr>
        <w:t>)</w:t>
      </w:r>
      <w:r w:rsidR="005017AF">
        <w:rPr>
          <w:rFonts w:eastAsia="SimSun"/>
          <w:bCs/>
          <w:sz w:val="22"/>
          <w:lang w:eastAsia="zh-CN"/>
        </w:rPr>
        <w:t xml:space="preserve"> that </w:t>
      </w:r>
      <w:r w:rsidR="006E7BF2">
        <w:rPr>
          <w:rFonts w:eastAsia="SimSun"/>
          <w:bCs/>
          <w:sz w:val="22"/>
          <w:lang w:eastAsia="zh-CN"/>
        </w:rPr>
        <w:t>were</w:t>
      </w:r>
      <w:r w:rsidR="005017AF">
        <w:rPr>
          <w:rFonts w:eastAsia="SimSun"/>
          <w:bCs/>
          <w:sz w:val="22"/>
          <w:lang w:eastAsia="zh-CN"/>
        </w:rPr>
        <w:t xml:space="preserve"> not discussed in the </w:t>
      </w:r>
      <w:r w:rsidR="000746ED">
        <w:rPr>
          <w:rFonts w:eastAsia="SimSun"/>
          <w:bCs/>
          <w:sz w:val="22"/>
          <w:lang w:eastAsia="zh-CN"/>
        </w:rPr>
        <w:t xml:space="preserve">previous </w:t>
      </w:r>
      <w:r w:rsidR="00C85DC7">
        <w:rPr>
          <w:rFonts w:eastAsia="SimSun"/>
          <w:bCs/>
          <w:sz w:val="22"/>
          <w:lang w:eastAsia="zh-CN"/>
        </w:rPr>
        <w:t xml:space="preserve">offline </w:t>
      </w:r>
      <w:r w:rsidR="000746ED">
        <w:rPr>
          <w:rFonts w:eastAsia="SimSun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Heading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SimSun"/>
          <w:iCs/>
          <w:sz w:val="22"/>
          <w:szCs w:val="22"/>
          <w:lang w:eastAsia="zh-CN"/>
        </w:rPr>
      </w:pPr>
      <w:r w:rsidRPr="00D06400">
        <w:rPr>
          <w:rFonts w:eastAsia="SimSun"/>
          <w:sz w:val="22"/>
          <w:szCs w:val="22"/>
          <w:lang w:eastAsia="zh-CN"/>
        </w:rPr>
        <w:t xml:space="preserve">The capability </w:t>
      </w:r>
      <w:r w:rsidRPr="00D06400">
        <w:rPr>
          <w:rFonts w:eastAsia="SimSun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SimSun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SimSun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SimSun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SimSun"/>
          <w:bCs/>
          <w:sz w:val="22"/>
          <w:szCs w:val="22"/>
          <w:lang w:eastAsia="zh-CN"/>
        </w:rPr>
        <w:t>b</w:t>
      </w:r>
      <w:r w:rsidR="008026F0" w:rsidRPr="00D06400">
        <w:rPr>
          <w:rFonts w:eastAsia="SimSun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SimSun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SimSun"/>
          <w:bCs/>
          <w:sz w:val="22"/>
          <w:szCs w:val="22"/>
          <w:lang w:eastAsia="zh-CN"/>
        </w:rPr>
        <w:t>NGEN-DC</w:t>
      </w:r>
      <w:r w:rsidR="00BB3610">
        <w:rPr>
          <w:rFonts w:eastAsia="SimSun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SimSun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SimSun"/>
          <w:sz w:val="22"/>
          <w:szCs w:val="22"/>
          <w:lang w:eastAsia="zh-CN"/>
        </w:rPr>
        <w:t>R2-2008080</w:t>
      </w:r>
      <w:r w:rsidR="00351B78" w:rsidRPr="00D06400">
        <w:rPr>
          <w:rFonts w:eastAsia="SimSun"/>
          <w:sz w:val="22"/>
          <w:szCs w:val="22"/>
          <w:lang w:eastAsia="zh-CN"/>
        </w:rPr>
        <w:t xml:space="preserve"> [</w:t>
      </w:r>
      <w:r w:rsidR="008E7B9C" w:rsidRPr="00D06400">
        <w:rPr>
          <w:rFonts w:eastAsia="SimSun"/>
          <w:sz w:val="22"/>
          <w:szCs w:val="22"/>
          <w:lang w:eastAsia="zh-CN"/>
        </w:rPr>
        <w:t>3</w:t>
      </w:r>
      <w:r w:rsidR="00351B78" w:rsidRPr="00D06400">
        <w:rPr>
          <w:rFonts w:eastAsia="SimSun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</w:t>
      </w:r>
      <w:proofErr w:type="gramStart"/>
      <w:r w:rsidR="0042223D" w:rsidRPr="00D06400">
        <w:rPr>
          <w:sz w:val="22"/>
          <w:szCs w:val="22"/>
          <w:lang w:eastAsia="x-none"/>
        </w:rPr>
        <w:t xml:space="preserve">of  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nr</w:t>
      </w:r>
      <w:proofErr w:type="gramEnd"/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-r16</w:t>
      </w:r>
      <w:r w:rsidR="0046412F">
        <w:rPr>
          <w:rFonts w:eastAsia="SimSun"/>
          <w:iCs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SimSun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0F2C258D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4010DB84" w14:textId="2B53811E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77777777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0CC245B8" w14:textId="77777777" w:rsidR="002F0DEE" w:rsidRPr="006B5FC3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6236" w:type="dxa"/>
          </w:tcPr>
          <w:p w14:paraId="13F965B5" w14:textId="77777777" w:rsidR="002F0DEE" w:rsidRPr="006B5FC3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77777777" w:rsidR="002F0DEE" w:rsidRDefault="002F0DEE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50162722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DC42A7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7777777" w:rsidR="00DC42A7" w:rsidRDefault="00DC42A7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0970C99A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46F2BFC2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</w:tr>
      <w:tr w:rsidR="00DC42A7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77777777" w:rsidR="00DC42A7" w:rsidRDefault="00DC42A7" w:rsidP="00287538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6309E4B0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0D971E44" w14:textId="77777777" w:rsidR="00DC42A7" w:rsidRDefault="00DC42A7" w:rsidP="00287538">
            <w:pPr>
              <w:spacing w:after="0"/>
              <w:rPr>
                <w:lang w:eastAsia="zh-CN"/>
              </w:rPr>
            </w:pPr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Heading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proofErr w:type="gramStart"/>
      <w:r w:rsidR="005A15D5">
        <w:rPr>
          <w:rFonts w:eastAsia="SimSun"/>
          <w:sz w:val="22"/>
          <w:szCs w:val="22"/>
          <w:lang w:eastAsia="zh-CN"/>
        </w:rPr>
        <w:t>,</w:t>
      </w:r>
      <w:r w:rsidR="0040343F">
        <w:rPr>
          <w:rFonts w:eastAsia="SimSun"/>
          <w:sz w:val="22"/>
          <w:szCs w:val="22"/>
          <w:lang w:eastAsia="zh-CN"/>
        </w:rPr>
        <w:t xml:space="preserve"> </w:t>
      </w:r>
      <w:r w:rsidR="00E03637">
        <w:rPr>
          <w:rFonts w:eastAsia="SimSun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</w:t>
      </w:r>
      <w:proofErr w:type="gramEnd"/>
      <w:r w:rsidR="00E03637" w:rsidRPr="00D06400">
        <w:rPr>
          <w:sz w:val="22"/>
          <w:szCs w:val="22"/>
          <w:lang w:eastAsia="x-none"/>
        </w:rPr>
        <w:t xml:space="preserve">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SimSun"/>
          <w:sz w:val="22"/>
          <w:szCs w:val="22"/>
          <w:lang w:eastAsia="zh-CN"/>
        </w:rPr>
        <w:t>R2-200808</w:t>
      </w:r>
      <w:r w:rsidR="00106982">
        <w:rPr>
          <w:rFonts w:eastAsia="SimSun"/>
          <w:sz w:val="22"/>
          <w:szCs w:val="22"/>
          <w:lang w:eastAsia="zh-CN"/>
        </w:rPr>
        <w:t>1</w:t>
      </w:r>
      <w:r w:rsidR="00E03637" w:rsidRPr="00D06400">
        <w:rPr>
          <w:rFonts w:eastAsia="SimSun"/>
          <w:sz w:val="22"/>
          <w:szCs w:val="22"/>
          <w:lang w:eastAsia="zh-CN"/>
        </w:rPr>
        <w:t xml:space="preserve"> [</w:t>
      </w:r>
      <w:r w:rsidR="00106982">
        <w:rPr>
          <w:rFonts w:eastAsia="SimSun"/>
          <w:sz w:val="22"/>
          <w:szCs w:val="22"/>
          <w:lang w:eastAsia="zh-CN"/>
        </w:rPr>
        <w:t>4</w:t>
      </w:r>
      <w:r w:rsidR="00E03637" w:rsidRPr="00D06400">
        <w:rPr>
          <w:rFonts w:eastAsia="SimSun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proofErr w:type="spellStart"/>
      <w:r w:rsidRPr="00BC4D87">
        <w:rPr>
          <w:rFonts w:ascii="Times New Roman" w:hAnsi="Times New Roman" w:cs="Times New Roman"/>
          <w:i/>
          <w:sz w:val="22"/>
          <w:lang w:val="fr-FR"/>
        </w:rPr>
        <w:t>handoverInterF</w:t>
      </w:r>
      <w:proofErr w:type="spellEnd"/>
      <w:r w:rsidRPr="00BC4D87">
        <w:rPr>
          <w:rFonts w:ascii="Times New Roman" w:hAnsi="Times New Roman" w:cs="Times New Roman"/>
          <w:i/>
          <w:sz w:val="22"/>
          <w:lang w:val="fr-FR"/>
        </w:rPr>
        <w:t xml:space="preserve"> </w:t>
      </w:r>
    </w:p>
    <w:p w14:paraId="2DF28263" w14:textId="31041738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eastAsia="SimSun" w:hAnsi="Times New Roman" w:cs="Times New Roman"/>
          <w:i/>
          <w:sz w:val="22"/>
          <w:lang w:val="fr-FR"/>
        </w:rPr>
      </w:pPr>
      <w:r w:rsidRPr="00BC4D87">
        <w:rPr>
          <w:rFonts w:ascii="Times New Roman" w:eastAsia="SimSun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ListParagraph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SimSun"/>
          <w:bCs/>
          <w:iCs/>
          <w:sz w:val="22"/>
          <w:lang w:val="fr-FR" w:eastAsia="zh-CN"/>
        </w:rPr>
      </w:pPr>
      <w:r>
        <w:rPr>
          <w:rFonts w:eastAsia="SimSun" w:hint="eastAsia"/>
          <w:bCs/>
          <w:iCs/>
          <w:sz w:val="22"/>
          <w:lang w:val="fr-FR" w:eastAsia="zh-CN"/>
        </w:rPr>
        <w:t xml:space="preserve">Th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corresponding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changes ar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given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below</w:t>
      </w:r>
      <w:proofErr w:type="spellEnd"/>
      <w:r>
        <w:rPr>
          <w:rFonts w:eastAsia="SimSun"/>
          <w:bCs/>
          <w:iCs/>
          <w:sz w:val="22"/>
          <w:lang w:val="fr-FR" w:eastAsia="zh-CN"/>
        </w:rPr>
        <w:t>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8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8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case of inter-band CA, SUL, and </w:t>
            </w:r>
            <w:ins w:id="9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signalling comprises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ollow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paramet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pair 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f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xx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upport for 2-layer UL MIMO capabilities at least on one of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w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s for UL Tx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 2-layer UL MIMO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ca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or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carrier2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length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UL T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perio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per pair of UL bands per band combination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report the value n210us for EN-DC band combinations. n35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35 us, n140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140us, 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n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a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DL interruption on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L Tx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3 [5] and in TS 36.133 [27]. 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o set thi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for the band combination of S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band+TD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, for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 DL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Fiel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encod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a bi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map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et to "1" if DL interruption on band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plin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x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ftmos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(bit 0) corresponds to the first band of this band combination,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nex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corresponds to the second band of this band combination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applicable to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ollow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 combinations, i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D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recep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CA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EN-DC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and </w:t>
            </w:r>
            <w:ins w:id="1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switchedUL</w:t>
            </w:r>
            <w:proofErr w:type="spellEnd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nd option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. U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not report the value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1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mandatory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and </w:t>
            </w:r>
            <w:ins w:id="1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ere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Tx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13" w:name="_Toc46488674"/>
      <w:bookmarkStart w:id="14" w:name="_Toc37238777"/>
      <w:bookmarkStart w:id="15" w:name="_Toc37238663"/>
      <w:bookmarkStart w:id="16" w:name="_Toc37093387"/>
      <w:bookmarkStart w:id="17" w:name="_Toc29382270"/>
      <w:bookmarkStart w:id="18" w:name="_Toc12750905"/>
      <w:r w:rsidRPr="00D86DE2">
        <w:rPr>
          <w:b/>
          <w:i/>
          <w:sz w:val="22"/>
        </w:rPr>
        <w:lastRenderedPageBreak/>
        <w:t>MeasAndMobParameters</w:t>
      </w:r>
      <w:bookmarkEnd w:id="13"/>
      <w:bookmarkEnd w:id="14"/>
      <w:bookmarkEnd w:id="15"/>
      <w:bookmarkEnd w:id="16"/>
      <w:bookmarkEnd w:id="17"/>
      <w:bookmarkEnd w:id="18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  <w:proofErr w:type="spellEnd"/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UE supports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from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duplex mode if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f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t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from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range if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o NR SA/NR-DC/NE-DC (e.g. PCell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handov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). For PSCell chang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ins w:id="19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 xml:space="preserve">EN-DC/NR-DC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,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eature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mandator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20" w:name="_Toc46488676"/>
      <w:bookmarkStart w:id="21" w:name="_Toc37238778"/>
      <w:bookmarkStart w:id="22" w:name="_Toc37238664"/>
      <w:bookmarkStart w:id="23" w:name="_Toc37093388"/>
      <w:bookmarkStart w:id="24" w:name="_Toc29382271"/>
      <w:bookmarkStart w:id="25" w:name="_Toc12750906"/>
      <w:r w:rsidRPr="00DC42A7">
        <w:rPr>
          <w:b/>
          <w:sz w:val="22"/>
        </w:rPr>
        <w:t>Inter-RAT parameters</w:t>
      </w:r>
      <w:bookmarkEnd w:id="20"/>
      <w:bookmarkEnd w:id="21"/>
      <w:bookmarkEnd w:id="22"/>
      <w:bookmarkEnd w:id="23"/>
      <w:bookmarkEnd w:id="24"/>
      <w:bookmarkEnd w:id="25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/>
                <w:i/>
                <w:sz w:val="18"/>
                <w:lang w:val="fr-FR" w:eastAsia="zh-CN"/>
              </w:rPr>
            </w:pPr>
            <w:bookmarkStart w:id="26" w:name="_Hlk47449838"/>
            <w:r w:rsidRPr="0093209B">
              <w:rPr>
                <w:rFonts w:ascii="Arial" w:eastAsia="SimSun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</w:pP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the UE supports inter-RAT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handov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from NR to </w:t>
            </w:r>
            <w:ins w:id="27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il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R-DC or NE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6.306 [15].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mandated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if the </w:t>
            </w:r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28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26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SimSun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the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enhanc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tra-NR and inter-RAT E-UTRAN measurement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requirements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to support high speed up to 500 km/h as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specifi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easuremen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easuremen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ins w:id="2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the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processing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for HST-SFN joint transmissio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chem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ith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velocity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up to 500km/h a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ins w:id="30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proofErr w:type="spellStart"/>
      <w:r w:rsidR="009A32B7" w:rsidRPr="00B45F01">
        <w:rPr>
          <w:b/>
          <w:i/>
          <w:sz w:val="22"/>
          <w:lang w:val="fr-FR"/>
        </w:rPr>
        <w:t>handoverInterF</w:t>
      </w:r>
      <w:proofErr w:type="spellEnd"/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SimSun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2449E039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33D4E230" w14:textId="710C02FA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611D9ADB" w14:textId="77777777" w:rsidR="003A7EA9" w:rsidRPr="006B5FC3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6236" w:type="dxa"/>
          </w:tcPr>
          <w:p w14:paraId="47CAAC62" w14:textId="77777777" w:rsidR="003A7EA9" w:rsidRPr="006B5FC3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1ECAA726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5F7B1AC5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7777777" w:rsidR="003A7EA9" w:rsidRDefault="003A7EA9" w:rsidP="003A7EA9">
            <w:pPr>
              <w:spacing w:after="0"/>
              <w:jc w:val="both"/>
            </w:pPr>
          </w:p>
        </w:tc>
        <w:tc>
          <w:tcPr>
            <w:tcW w:w="1684" w:type="dxa"/>
          </w:tcPr>
          <w:p w14:paraId="7160A964" w14:textId="77777777" w:rsidR="003A7EA9" w:rsidRPr="00F972CC" w:rsidRDefault="003A7EA9" w:rsidP="003A7EA9">
            <w:pPr>
              <w:spacing w:after="0"/>
              <w:rPr>
                <w:rFonts w:eastAsia="Yu Mincho"/>
                <w:lang w:eastAsia="ja-JP"/>
              </w:rPr>
            </w:pPr>
          </w:p>
        </w:tc>
        <w:tc>
          <w:tcPr>
            <w:tcW w:w="6236" w:type="dxa"/>
          </w:tcPr>
          <w:p w14:paraId="244F5924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4FE7B670" w14:textId="77777777" w:rsidR="003A7EA9" w:rsidRPr="00B025D2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074EBD9C" w14:textId="77777777" w:rsidR="003A7EA9" w:rsidRPr="000F7B92" w:rsidRDefault="003A7EA9" w:rsidP="003A7EA9">
            <w:pPr>
              <w:spacing w:after="0"/>
              <w:rPr>
                <w:lang w:eastAsia="zh-CN"/>
              </w:rPr>
            </w:pPr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Heading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SimSun"/>
          <w:sz w:val="22"/>
          <w:szCs w:val="22"/>
          <w:lang w:eastAsia="zh-CN"/>
        </w:rPr>
      </w:pPr>
      <w:bookmarkStart w:id="31" w:name="_Toc46488653"/>
      <w:bookmarkStart w:id="32" w:name="_Toc37238758"/>
      <w:bookmarkStart w:id="33" w:name="_Toc37238644"/>
      <w:bookmarkStart w:id="34" w:name="_Toc37093368"/>
      <w:bookmarkStart w:id="35" w:name="_Toc29382251"/>
      <w:bookmarkStart w:id="36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SimSun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SimSun"/>
          <w:sz w:val="22"/>
          <w:szCs w:val="22"/>
          <w:lang w:eastAsia="zh-CN"/>
        </w:rPr>
        <w:t>R2-2008082</w:t>
      </w:r>
      <w:r w:rsidR="00E719EC" w:rsidRPr="00BD7703">
        <w:rPr>
          <w:rFonts w:eastAsia="SimSun"/>
          <w:sz w:val="22"/>
          <w:szCs w:val="22"/>
          <w:lang w:eastAsia="zh-CN"/>
        </w:rPr>
        <w:t xml:space="preserve"> [</w:t>
      </w:r>
      <w:r w:rsidR="00D324FF" w:rsidRPr="00BD7703">
        <w:rPr>
          <w:rFonts w:eastAsia="SimSun"/>
          <w:sz w:val="22"/>
          <w:szCs w:val="22"/>
          <w:lang w:eastAsia="zh-CN"/>
        </w:rPr>
        <w:t>5</w:t>
      </w:r>
      <w:r w:rsidR="00E719EC" w:rsidRPr="00BD7703">
        <w:rPr>
          <w:rFonts w:eastAsia="SimSun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SimSun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SimSun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SimSun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31"/>
      <w:bookmarkEnd w:id="32"/>
      <w:bookmarkEnd w:id="33"/>
      <w:bookmarkEnd w:id="34"/>
      <w:bookmarkEnd w:id="35"/>
      <w:bookmarkEnd w:id="36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37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37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UE supports EUTRA V2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ccord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ependent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EN-DC band combination. Thi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ppl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ins w:id="38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. In UE-NR-Capability, thi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us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nd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o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clude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39" w:name="_Toc46488655"/>
      <w:bookmarkStart w:id="40" w:name="_Toc37238760"/>
      <w:bookmarkStart w:id="41" w:name="_Toc37238646"/>
      <w:bookmarkStart w:id="42" w:name="_Toc37093370"/>
      <w:bookmarkStart w:id="43" w:name="_Toc29382253"/>
      <w:bookmarkStart w:id="44" w:name="_Toc12750889"/>
      <w:r w:rsidRPr="00CE66E6">
        <w:rPr>
          <w:b/>
          <w:sz w:val="22"/>
        </w:rPr>
        <w:t>PDCP Parameters</w:t>
      </w:r>
      <w:bookmarkEnd w:id="39"/>
      <w:bookmarkEnd w:id="40"/>
      <w:bookmarkEnd w:id="41"/>
      <w:bookmarkEnd w:id="42"/>
      <w:bookmarkEnd w:id="43"/>
      <w:bookmarkEnd w:id="44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45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proofErr w:type="spellStart"/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proofErr w:type="spellEnd"/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C30C3C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bookmarkStart w:id="46" w:name="_GoBack" w:colFirst="0" w:colLast="2"/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407F0EB4" w14:textId="041B3F9B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6563D346" w14:textId="2463D342" w:rsidR="00C30C3C" w:rsidRDefault="00C30C3C" w:rsidP="00C30C3C">
            <w:pPr>
              <w:spacing w:after="0"/>
              <w:jc w:val="both"/>
              <w:rPr>
                <w:lang w:eastAsia="zh-CN"/>
              </w:rPr>
            </w:pPr>
          </w:p>
        </w:tc>
      </w:tr>
      <w:bookmarkEnd w:id="46"/>
      <w:tr w:rsidR="003A7EA9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18A01658" w14:textId="77777777" w:rsidR="003A7EA9" w:rsidRPr="006B5FC3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6236" w:type="dxa"/>
          </w:tcPr>
          <w:p w14:paraId="5085F5C0" w14:textId="77777777" w:rsidR="003A7EA9" w:rsidRPr="006B5FC3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</w:tr>
      <w:tr w:rsidR="003A7EA9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27AA99C7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</w:tcPr>
          <w:p w14:paraId="56DA37C4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77777777" w:rsidR="003A7EA9" w:rsidRDefault="003A7EA9" w:rsidP="003A7EA9">
            <w:pPr>
              <w:spacing w:after="0"/>
              <w:jc w:val="both"/>
            </w:pPr>
          </w:p>
        </w:tc>
        <w:tc>
          <w:tcPr>
            <w:tcW w:w="1684" w:type="dxa"/>
          </w:tcPr>
          <w:p w14:paraId="3615E7EB" w14:textId="77777777" w:rsidR="003A7EA9" w:rsidRPr="00F972CC" w:rsidRDefault="003A7EA9" w:rsidP="003A7EA9">
            <w:pPr>
              <w:spacing w:after="0"/>
              <w:rPr>
                <w:rFonts w:eastAsia="Yu Mincho"/>
                <w:lang w:eastAsia="ja-JP"/>
              </w:rPr>
            </w:pPr>
          </w:p>
        </w:tc>
        <w:tc>
          <w:tcPr>
            <w:tcW w:w="6236" w:type="dxa"/>
          </w:tcPr>
          <w:p w14:paraId="016F0056" w14:textId="77777777" w:rsidR="003A7EA9" w:rsidRDefault="003A7EA9" w:rsidP="003A7EA9">
            <w:pPr>
              <w:spacing w:after="0"/>
              <w:rPr>
                <w:lang w:eastAsia="zh-CN"/>
              </w:rPr>
            </w:pPr>
          </w:p>
        </w:tc>
      </w:tr>
      <w:tr w:rsidR="003A7EA9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77777777" w:rsidR="003A7EA9" w:rsidRDefault="003A7EA9" w:rsidP="003A7EA9">
            <w:pPr>
              <w:spacing w:after="0"/>
              <w:jc w:val="both"/>
              <w:rPr>
                <w:lang w:eastAsia="zh-CN"/>
              </w:rPr>
            </w:pPr>
          </w:p>
        </w:tc>
        <w:tc>
          <w:tcPr>
            <w:tcW w:w="1684" w:type="dxa"/>
          </w:tcPr>
          <w:p w14:paraId="30499F4F" w14:textId="77777777" w:rsidR="003A7EA9" w:rsidRPr="00B025D2" w:rsidRDefault="003A7EA9" w:rsidP="003A7EA9">
            <w:pPr>
              <w:spacing w:after="0"/>
              <w:rPr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13717244" w14:textId="77777777" w:rsidR="003A7EA9" w:rsidRPr="000F7B92" w:rsidRDefault="003A7EA9" w:rsidP="003A7EA9">
            <w:pPr>
              <w:spacing w:after="0"/>
              <w:rPr>
                <w:lang w:eastAsia="zh-CN"/>
              </w:rPr>
            </w:pPr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C16E0" w14:textId="77777777" w:rsidR="00E4554E" w:rsidRDefault="00E4554E">
      <w:r>
        <w:separator/>
      </w:r>
    </w:p>
  </w:endnote>
  <w:endnote w:type="continuationSeparator" w:id="0">
    <w:p w14:paraId="75C2D31D" w14:textId="77777777" w:rsidR="00E4554E" w:rsidRDefault="00E45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39F5B" w14:textId="77777777" w:rsidR="00E4554E" w:rsidRDefault="00E4554E">
      <w:r>
        <w:separator/>
      </w:r>
    </w:p>
  </w:footnote>
  <w:footnote w:type="continuationSeparator" w:id="0">
    <w:p w14:paraId="268AFA83" w14:textId="77777777" w:rsidR="00E4554E" w:rsidRDefault="00E455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F738C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5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E0979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193F"/>
    <w:rsid w:val="00F13AD8"/>
    <w:rsid w:val="00F15FB9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35DCC"/>
    <w:rsid w:val="00F36968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31BC2A"/>
  <w15:docId w15:val="{7D9BBEDB-F91C-4A91-A3C5-6A30495DD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TableNormal"/>
    <w:next w:val="TableGrid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3DE314-5351-475F-9FC5-3E7A4F497A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0</TotalTime>
  <Pages>4</Pages>
  <Words>1296</Words>
  <Characters>7392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8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[Amaanat]</cp:lastModifiedBy>
  <cp:revision>404</cp:revision>
  <cp:lastPrinted>1900-12-31T15:00:00Z</cp:lastPrinted>
  <dcterms:created xsi:type="dcterms:W3CDTF">2020-08-17T14:51:00Z</dcterms:created>
  <dcterms:modified xsi:type="dcterms:W3CDTF">2020-08-18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